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EA6347" w14:textId="4A51DD5E" w:rsidR="00251BAD" w:rsidRPr="007F2304" w:rsidRDefault="00E3351C" w:rsidP="001012D6">
      <w:pPr>
        <w:jc w:val="center"/>
        <w:rPr>
          <w:i/>
        </w:rPr>
      </w:pPr>
      <w:r w:rsidRPr="007F2304">
        <w:rPr>
          <w:b/>
        </w:rPr>
        <w:t xml:space="preserve">Note for course participants: </w:t>
      </w:r>
      <w:r w:rsidRPr="007F2304">
        <w:rPr>
          <w:i/>
        </w:rPr>
        <w:t>Use this</w:t>
      </w:r>
      <w:r w:rsidR="00EB4A13" w:rsidRPr="007F2304">
        <w:rPr>
          <w:i/>
        </w:rPr>
        <w:t xml:space="preserve"> generic</w:t>
      </w:r>
      <w:r w:rsidRPr="007F2304">
        <w:rPr>
          <w:i/>
        </w:rPr>
        <w:t xml:space="preserve"> CV template to brainstorm during the course</w:t>
      </w:r>
      <w:r w:rsidR="001012D6" w:rsidRPr="007F2304">
        <w:rPr>
          <w:i/>
        </w:rPr>
        <w:t>,</w:t>
      </w:r>
      <w:r w:rsidRPr="007F2304">
        <w:rPr>
          <w:i/>
        </w:rPr>
        <w:t xml:space="preserve"> either on a computer or </w:t>
      </w:r>
      <w:r w:rsidR="006E7BDF" w:rsidRPr="007F2304">
        <w:rPr>
          <w:i/>
        </w:rPr>
        <w:t>printed</w:t>
      </w:r>
      <w:r w:rsidR="001012D6" w:rsidRPr="007F2304">
        <w:rPr>
          <w:i/>
        </w:rPr>
        <w:t xml:space="preserve"> versions</w:t>
      </w:r>
      <w:r w:rsidR="006E7BDF" w:rsidRPr="007F2304">
        <w:rPr>
          <w:i/>
        </w:rPr>
        <w:t>. T</w:t>
      </w:r>
      <w:r w:rsidRPr="007F2304">
        <w:rPr>
          <w:i/>
        </w:rPr>
        <w:t xml:space="preserve">hen </w:t>
      </w:r>
      <w:r w:rsidR="006E7BDF" w:rsidRPr="007F2304">
        <w:rPr>
          <w:i/>
        </w:rPr>
        <w:t xml:space="preserve">use it as a guide for later when you’re writing the final version of your CV. </w:t>
      </w:r>
      <w:r w:rsidRPr="007F2304">
        <w:rPr>
          <w:i/>
        </w:rPr>
        <w:t>We’ve left notes next to each section of the CV explaining what needs to be included there</w:t>
      </w:r>
      <w:r w:rsidR="006E7BDF" w:rsidRPr="007F2304">
        <w:rPr>
          <w:i/>
        </w:rPr>
        <w:t>.</w:t>
      </w:r>
      <w:r w:rsidRPr="007F2304">
        <w:rPr>
          <w:i/>
        </w:rPr>
        <w:t xml:space="preserve"> </w:t>
      </w:r>
      <w:r w:rsidR="006E7BDF" w:rsidRPr="007F2304">
        <w:rPr>
          <w:i/>
        </w:rPr>
        <w:t>T</w:t>
      </w:r>
      <w:r w:rsidRPr="007F2304">
        <w:rPr>
          <w:i/>
        </w:rPr>
        <w:t>hese notes obviously should not be included i</w:t>
      </w:r>
      <w:r w:rsidR="001012D6" w:rsidRPr="007F2304">
        <w:rPr>
          <w:i/>
        </w:rPr>
        <w:t>n the final version of your CV,</w:t>
      </w:r>
      <w:r w:rsidR="006E7BDF" w:rsidRPr="007F2304">
        <w:rPr>
          <w:i/>
        </w:rPr>
        <w:t xml:space="preserve"> </w:t>
      </w:r>
      <w:r w:rsidRPr="007F2304">
        <w:rPr>
          <w:i/>
        </w:rPr>
        <w:t>they</w:t>
      </w:r>
      <w:r w:rsidR="001012D6" w:rsidRPr="007F2304">
        <w:rPr>
          <w:i/>
        </w:rPr>
        <w:t>’</w:t>
      </w:r>
      <w:r w:rsidR="006E7BDF" w:rsidRPr="007F2304">
        <w:rPr>
          <w:i/>
        </w:rPr>
        <w:t>re</w:t>
      </w:r>
      <w:r w:rsidRPr="007F2304">
        <w:rPr>
          <w:i/>
        </w:rPr>
        <w:t xml:space="preserve"> just there to </w:t>
      </w:r>
      <w:r w:rsidR="006E7BDF" w:rsidRPr="007F2304">
        <w:rPr>
          <w:i/>
        </w:rPr>
        <w:t>get you started</w:t>
      </w:r>
      <w:r w:rsidR="001012D6" w:rsidRPr="007F2304">
        <w:rPr>
          <w:i/>
        </w:rPr>
        <w:t>!</w:t>
      </w:r>
      <w:r w:rsidRPr="007F2304">
        <w:rPr>
          <w:i/>
        </w:rPr>
        <w:t xml:space="preserve"> Good luck </w:t>
      </w:r>
      <w:r w:rsidR="006E7BDF" w:rsidRPr="007F2304">
        <w:rPr>
          <w:i/>
        </w:rPr>
        <w:t xml:space="preserve">- </w:t>
      </w:r>
      <w:r w:rsidRPr="007F2304">
        <w:rPr>
          <w:i/>
        </w:rPr>
        <w:t>you’ll have a brilliant CV in no time!</w:t>
      </w:r>
      <w:r w:rsidRPr="007F2304">
        <w:t xml:space="preserve">  </w:t>
      </w:r>
    </w:p>
    <w:p w14:paraId="1B9FFEE0" w14:textId="77777777" w:rsidR="00A55532" w:rsidRPr="006E7BDF" w:rsidRDefault="00A55532" w:rsidP="006E7BDF">
      <w:pPr>
        <w:jc w:val="center"/>
        <w:rPr>
          <w:b/>
          <w:sz w:val="24"/>
          <w:szCs w:val="24"/>
        </w:rPr>
      </w:pPr>
    </w:p>
    <w:p w14:paraId="2EEA6348" w14:textId="77777777" w:rsidR="00AC7028" w:rsidRPr="00650280" w:rsidRDefault="00035E73">
      <w:pPr>
        <w:jc w:val="center"/>
        <w:rPr>
          <w:b/>
          <w:sz w:val="40"/>
          <w:szCs w:val="40"/>
        </w:rPr>
      </w:pPr>
      <w:r>
        <w:rPr>
          <w:b/>
          <w:sz w:val="40"/>
          <w:szCs w:val="40"/>
        </w:rPr>
        <w:t xml:space="preserve">YOUR NAME </w:t>
      </w:r>
      <w:r w:rsidR="00B85D86">
        <w:rPr>
          <w:b/>
          <w:sz w:val="40"/>
          <w:szCs w:val="40"/>
        </w:rPr>
        <w:t xml:space="preserve"> </w:t>
      </w:r>
    </w:p>
    <w:p w14:paraId="2EEA6349" w14:textId="77777777" w:rsidR="00AC7028" w:rsidRDefault="005C2042">
      <w:pPr>
        <w:spacing w:after="0" w:line="240" w:lineRule="auto"/>
        <w:jc w:val="center"/>
      </w:pPr>
      <w:r>
        <w:t xml:space="preserve"> </w:t>
      </w:r>
      <w:r w:rsidR="00B85D86">
        <w:t>(03) 9123 4567</w:t>
      </w:r>
    </w:p>
    <w:p w14:paraId="2EEA634A" w14:textId="77777777" w:rsidR="00AC7028" w:rsidRDefault="00E36B2D">
      <w:pPr>
        <w:spacing w:after="0" w:line="240" w:lineRule="auto"/>
        <w:jc w:val="center"/>
      </w:pPr>
      <w:r>
        <w:t>04</w:t>
      </w:r>
      <w:r w:rsidR="00B85D86">
        <w:t>12 345 678</w:t>
      </w:r>
    </w:p>
    <w:p w14:paraId="2EEA634B" w14:textId="77777777" w:rsidR="00AC7028" w:rsidRDefault="00DC6EB7">
      <w:pPr>
        <w:spacing w:after="0" w:line="240" w:lineRule="auto"/>
        <w:jc w:val="center"/>
        <w:rPr>
          <w:rStyle w:val="Hyperlink"/>
        </w:rPr>
      </w:pPr>
      <w:hyperlink r:id="rId10" w:history="1">
        <w:r w:rsidR="00B85D86" w:rsidRPr="00186E9D">
          <w:rPr>
            <w:rStyle w:val="Hyperlink"/>
          </w:rPr>
          <w:t>yourname@gmail.com</w:t>
        </w:r>
      </w:hyperlink>
    </w:p>
    <w:p w14:paraId="52A3FAB6" w14:textId="729D0000" w:rsidR="00E3351C" w:rsidRDefault="00E3351C">
      <w:pPr>
        <w:spacing w:after="0" w:line="240" w:lineRule="auto"/>
        <w:jc w:val="center"/>
        <w:rPr>
          <w:rStyle w:val="Hyperlink"/>
        </w:rPr>
      </w:pPr>
    </w:p>
    <w:p w14:paraId="3426F2F6" w14:textId="293308E2" w:rsidR="00E3351C" w:rsidRPr="00E3351C" w:rsidRDefault="009307C2">
      <w:pPr>
        <w:spacing w:after="0" w:line="240" w:lineRule="auto"/>
        <w:jc w:val="center"/>
        <w:rPr>
          <w:rStyle w:val="Hyperlink"/>
          <w:i/>
          <w:sz w:val="20"/>
          <w:szCs w:val="20"/>
        </w:rPr>
      </w:pPr>
      <w:r>
        <w:rPr>
          <w:i/>
          <w:sz w:val="20"/>
          <w:szCs w:val="20"/>
        </w:rPr>
        <w:t xml:space="preserve">At the top of the CV you need to list your contact details. </w:t>
      </w:r>
      <w:r w:rsidR="00E3351C" w:rsidRPr="00E3351C">
        <w:rPr>
          <w:i/>
          <w:sz w:val="20"/>
          <w:szCs w:val="20"/>
        </w:rPr>
        <w:t>You can also list any professional websites or blogs that yo</w:t>
      </w:r>
      <w:r>
        <w:rPr>
          <w:i/>
          <w:sz w:val="20"/>
          <w:szCs w:val="20"/>
        </w:rPr>
        <w:t xml:space="preserve">u have set up. </w:t>
      </w:r>
      <w:r w:rsidR="00E3351C" w:rsidRPr="00E3351C">
        <w:rPr>
          <w:i/>
          <w:sz w:val="20"/>
          <w:szCs w:val="20"/>
        </w:rPr>
        <w:t>You don’t</w:t>
      </w:r>
      <w:r>
        <w:rPr>
          <w:i/>
          <w:sz w:val="20"/>
          <w:szCs w:val="20"/>
        </w:rPr>
        <w:t xml:space="preserve"> necessarily</w:t>
      </w:r>
      <w:r w:rsidR="00E3351C" w:rsidRPr="00E3351C">
        <w:rPr>
          <w:i/>
          <w:sz w:val="20"/>
          <w:szCs w:val="20"/>
        </w:rPr>
        <w:t xml:space="preserve"> need to provide your house address and don’t include a photo</w:t>
      </w:r>
      <w:r>
        <w:rPr>
          <w:i/>
          <w:sz w:val="20"/>
          <w:szCs w:val="20"/>
        </w:rPr>
        <w:t>.</w:t>
      </w:r>
      <w:r w:rsidR="00E3351C" w:rsidRPr="00E3351C">
        <w:rPr>
          <w:i/>
          <w:sz w:val="20"/>
          <w:szCs w:val="20"/>
        </w:rPr>
        <w:t xml:space="preserve"> </w:t>
      </w:r>
    </w:p>
    <w:p w14:paraId="2EEA634C" w14:textId="2D07C99F" w:rsidR="00B85D86" w:rsidRDefault="00B85D86">
      <w:pPr>
        <w:pBdr>
          <w:bottom w:val="single" w:sz="4" w:space="1" w:color="000000"/>
        </w:pBdr>
        <w:rPr>
          <w:sz w:val="36"/>
          <w:szCs w:val="36"/>
        </w:rPr>
      </w:pPr>
    </w:p>
    <w:p w14:paraId="2EEA634D" w14:textId="58A945B9" w:rsidR="00AC7028" w:rsidRDefault="0004544E">
      <w:pPr>
        <w:pBdr>
          <w:bottom w:val="single" w:sz="4" w:space="1" w:color="000000"/>
        </w:pBdr>
        <w:rPr>
          <w:sz w:val="36"/>
          <w:szCs w:val="36"/>
        </w:rPr>
      </w:pPr>
      <w:r>
        <w:rPr>
          <w:sz w:val="36"/>
          <w:szCs w:val="36"/>
        </w:rPr>
        <w:t>OPENING SUMMARY</w:t>
      </w:r>
      <w:r w:rsidR="0093746E">
        <w:rPr>
          <w:sz w:val="36"/>
          <w:szCs w:val="36"/>
        </w:rPr>
        <w:t xml:space="preserve"> </w:t>
      </w:r>
      <w:r w:rsidR="0093746E">
        <w:rPr>
          <w:i/>
          <w:sz w:val="20"/>
          <w:szCs w:val="20"/>
        </w:rPr>
        <w:t>Snapshot of who you are and the key skills you have to offer. Try to tailor to the role being offered</w:t>
      </w:r>
      <w:r w:rsidR="00E3351C">
        <w:rPr>
          <w:i/>
          <w:sz w:val="20"/>
          <w:szCs w:val="20"/>
        </w:rPr>
        <w:t xml:space="preserve"> and keep it concise</w:t>
      </w:r>
      <w:r w:rsidR="0093746E">
        <w:rPr>
          <w:i/>
          <w:sz w:val="20"/>
          <w:szCs w:val="20"/>
        </w:rPr>
        <w:t xml:space="preserve"> </w:t>
      </w:r>
    </w:p>
    <w:p w14:paraId="2EEA634E" w14:textId="77777777" w:rsidR="00251BAD" w:rsidRDefault="00251BAD">
      <w:pPr>
        <w:spacing w:after="0" w:line="276" w:lineRule="auto"/>
      </w:pPr>
    </w:p>
    <w:p w14:paraId="2EEA6352" w14:textId="77777777" w:rsidR="00251BAD" w:rsidRDefault="00251BAD">
      <w:pPr>
        <w:spacing w:after="0" w:line="276" w:lineRule="auto"/>
      </w:pPr>
    </w:p>
    <w:p w14:paraId="2EEA6353" w14:textId="1EA76E12" w:rsidR="0004544E" w:rsidRDefault="00427407" w:rsidP="007F2304">
      <w:pPr>
        <w:pBdr>
          <w:bottom w:val="single" w:sz="4" w:space="1" w:color="000000"/>
        </w:pBdr>
        <w:spacing w:line="240" w:lineRule="auto"/>
        <w:rPr>
          <w:sz w:val="36"/>
          <w:szCs w:val="36"/>
        </w:rPr>
      </w:pPr>
      <w:r>
        <w:rPr>
          <w:sz w:val="36"/>
          <w:szCs w:val="36"/>
        </w:rPr>
        <w:t>WORK</w:t>
      </w:r>
      <w:r w:rsidR="0004544E">
        <w:rPr>
          <w:sz w:val="36"/>
          <w:szCs w:val="36"/>
        </w:rPr>
        <w:t xml:space="preserve"> EXPERIENCE</w:t>
      </w:r>
      <w:r w:rsidR="0093746E">
        <w:rPr>
          <w:sz w:val="36"/>
          <w:szCs w:val="36"/>
        </w:rPr>
        <w:t xml:space="preserve"> </w:t>
      </w:r>
      <w:r w:rsidR="00E3351C">
        <w:rPr>
          <w:i/>
          <w:sz w:val="20"/>
          <w:szCs w:val="20"/>
        </w:rPr>
        <w:t>Your w</w:t>
      </w:r>
      <w:r w:rsidR="0093746E">
        <w:rPr>
          <w:i/>
          <w:sz w:val="20"/>
          <w:szCs w:val="20"/>
        </w:rPr>
        <w:t xml:space="preserve">ork experience from the past 5 years. List the </w:t>
      </w:r>
      <w:r w:rsidR="007F2304">
        <w:rPr>
          <w:i/>
          <w:sz w:val="20"/>
          <w:szCs w:val="20"/>
        </w:rPr>
        <w:t>job title,</w:t>
      </w:r>
      <w:r w:rsidR="007F2304">
        <w:rPr>
          <w:i/>
          <w:sz w:val="20"/>
          <w:szCs w:val="20"/>
        </w:rPr>
        <w:br/>
      </w:r>
      <w:r w:rsidR="0093746E">
        <w:rPr>
          <w:i/>
          <w:sz w:val="20"/>
          <w:szCs w:val="20"/>
        </w:rPr>
        <w:t xml:space="preserve">company/organisation, years you were there </w:t>
      </w:r>
      <w:r w:rsidR="00E3351C">
        <w:rPr>
          <w:i/>
          <w:sz w:val="20"/>
          <w:szCs w:val="20"/>
        </w:rPr>
        <w:t>(</w:t>
      </w:r>
      <w:r w:rsidR="0093746E">
        <w:rPr>
          <w:i/>
          <w:sz w:val="20"/>
          <w:szCs w:val="20"/>
        </w:rPr>
        <w:t xml:space="preserve">you can include </w:t>
      </w:r>
      <w:r w:rsidR="00E3351C">
        <w:rPr>
          <w:i/>
          <w:sz w:val="20"/>
          <w:szCs w:val="20"/>
        </w:rPr>
        <w:t>months, but if you do this ensure you also list the months for all other jobs you list)</w:t>
      </w:r>
      <w:r w:rsidR="0093746E">
        <w:rPr>
          <w:i/>
          <w:sz w:val="20"/>
          <w:szCs w:val="20"/>
        </w:rPr>
        <w:t xml:space="preserve"> and </w:t>
      </w:r>
      <w:r w:rsidR="00E3351C">
        <w:rPr>
          <w:i/>
          <w:sz w:val="20"/>
          <w:szCs w:val="20"/>
        </w:rPr>
        <w:t>your</w:t>
      </w:r>
      <w:r w:rsidR="0093746E">
        <w:rPr>
          <w:i/>
          <w:sz w:val="20"/>
          <w:szCs w:val="20"/>
        </w:rPr>
        <w:t xml:space="preserve"> achievements </w:t>
      </w:r>
      <w:r w:rsidR="00E3351C">
        <w:rPr>
          <w:i/>
          <w:sz w:val="20"/>
          <w:szCs w:val="20"/>
        </w:rPr>
        <w:t xml:space="preserve">OR responsibilities while in that role. Try to use the CAR framework here – giving the employer a sense of what the context was, what action you took, and what the positive result of this was. If this is too challenging, just list what you actually did at the workplace </w:t>
      </w:r>
    </w:p>
    <w:p w14:paraId="0E3AEA57" w14:textId="58A88EBF" w:rsidR="0093746E" w:rsidRDefault="0093746E" w:rsidP="00251BAD">
      <w:pPr>
        <w:ind w:left="2880" w:hanging="2880"/>
        <w:rPr>
          <w:b/>
        </w:rPr>
      </w:pPr>
    </w:p>
    <w:p w14:paraId="2EEA6354" w14:textId="77777777" w:rsidR="00251BAD" w:rsidRDefault="00251BAD" w:rsidP="00251BAD">
      <w:pPr>
        <w:ind w:left="2880" w:hanging="2880"/>
        <w:rPr>
          <w:b/>
        </w:rPr>
      </w:pPr>
      <w:r>
        <w:rPr>
          <w:b/>
        </w:rPr>
        <w:t xml:space="preserve">Job title:  </w:t>
      </w:r>
      <w:r>
        <w:rPr>
          <w:b/>
        </w:rPr>
        <w:tab/>
      </w:r>
      <w:r>
        <w:rPr>
          <w:b/>
        </w:rPr>
        <w:tab/>
      </w:r>
      <w:r>
        <w:rPr>
          <w:b/>
        </w:rPr>
        <w:tab/>
        <w:t xml:space="preserve">                       Year/s at workplace:</w:t>
      </w:r>
    </w:p>
    <w:p w14:paraId="0CAF72C9" w14:textId="05EFA578" w:rsidR="0093746E" w:rsidRDefault="0093746E" w:rsidP="00251BAD">
      <w:pPr>
        <w:ind w:left="2880" w:hanging="2880"/>
        <w:rPr>
          <w:b/>
        </w:rPr>
      </w:pPr>
      <w:r>
        <w:rPr>
          <w:b/>
        </w:rPr>
        <w:t xml:space="preserve">Company/organisation name: </w:t>
      </w:r>
    </w:p>
    <w:p w14:paraId="2EEA6355" w14:textId="5DD65C58" w:rsidR="00251BAD" w:rsidRPr="00251BAD" w:rsidRDefault="00251BAD" w:rsidP="00251BAD">
      <w:pPr>
        <w:rPr>
          <w:b/>
        </w:rPr>
      </w:pPr>
      <w:r w:rsidRPr="00251BAD">
        <w:rPr>
          <w:b/>
        </w:rPr>
        <w:t>Achievements</w:t>
      </w:r>
      <w:r w:rsidR="0093746E">
        <w:rPr>
          <w:b/>
        </w:rPr>
        <w:t>/responsibilities</w:t>
      </w:r>
      <w:r w:rsidRPr="00251BAD">
        <w:rPr>
          <w:b/>
        </w:rPr>
        <w:t xml:space="preserve"> at role: </w:t>
      </w:r>
    </w:p>
    <w:p w14:paraId="3BC8F8F4" w14:textId="4BCD30BB" w:rsidR="00E3351C" w:rsidRPr="00E3351C" w:rsidRDefault="00A55532" w:rsidP="00E3351C">
      <w:pPr>
        <w:pStyle w:val="ListParagraph"/>
        <w:numPr>
          <w:ilvl w:val="0"/>
          <w:numId w:val="7"/>
        </w:numPr>
      </w:pPr>
      <w:r>
        <w:rPr>
          <w:i/>
        </w:rPr>
        <w:t>Example of what an achievement looks like</w:t>
      </w:r>
      <w:r w:rsidR="00E3351C">
        <w:rPr>
          <w:i/>
        </w:rPr>
        <w:t xml:space="preserve"> (where you reached or exceeded a certain goal):</w:t>
      </w:r>
    </w:p>
    <w:p w14:paraId="2EEA6356" w14:textId="7E5433AA" w:rsidR="00251BAD" w:rsidRPr="00E3351C" w:rsidRDefault="00A55532" w:rsidP="00E3351C">
      <w:pPr>
        <w:pStyle w:val="ListParagraph"/>
        <w:numPr>
          <w:ilvl w:val="1"/>
          <w:numId w:val="7"/>
        </w:numPr>
        <w:rPr>
          <w:i/>
        </w:rPr>
      </w:pPr>
      <w:r>
        <w:rPr>
          <w:i/>
        </w:rPr>
        <w:t xml:space="preserve">(context) </w:t>
      </w:r>
      <w:r w:rsidR="00E3351C" w:rsidRPr="00E3351C">
        <w:rPr>
          <w:i/>
        </w:rPr>
        <w:t>In</w:t>
      </w:r>
      <w:r>
        <w:rPr>
          <w:i/>
        </w:rPr>
        <w:t xml:space="preserve"> the</w:t>
      </w:r>
      <w:r w:rsidR="00E3351C" w:rsidRPr="00E3351C">
        <w:rPr>
          <w:i/>
        </w:rPr>
        <w:t xml:space="preserve"> first year of </w:t>
      </w:r>
      <w:r>
        <w:rPr>
          <w:i/>
        </w:rPr>
        <w:t>business (action)</w:t>
      </w:r>
      <w:r w:rsidR="00E3351C" w:rsidRPr="00E3351C">
        <w:rPr>
          <w:i/>
        </w:rPr>
        <w:t xml:space="preserve"> </w:t>
      </w:r>
      <w:r>
        <w:rPr>
          <w:i/>
        </w:rPr>
        <w:t xml:space="preserve">I </w:t>
      </w:r>
      <w:r w:rsidR="00E3351C" w:rsidRPr="00E3351C">
        <w:rPr>
          <w:i/>
        </w:rPr>
        <w:t xml:space="preserve">grew </w:t>
      </w:r>
      <w:r>
        <w:rPr>
          <w:i/>
        </w:rPr>
        <w:t xml:space="preserve">the </w:t>
      </w:r>
      <w:r w:rsidR="00E3351C" w:rsidRPr="00E3351C">
        <w:rPr>
          <w:i/>
        </w:rPr>
        <w:t xml:space="preserve">customer base by 80% </w:t>
      </w:r>
      <w:r>
        <w:rPr>
          <w:i/>
        </w:rPr>
        <w:t xml:space="preserve">(result) </w:t>
      </w:r>
      <w:r w:rsidR="00E3351C" w:rsidRPr="00E3351C">
        <w:rPr>
          <w:i/>
        </w:rPr>
        <w:t xml:space="preserve">resulting in a 60% increase in overall profits </w:t>
      </w:r>
    </w:p>
    <w:p w14:paraId="47B7F9D4" w14:textId="77777777" w:rsidR="00E3351C" w:rsidRPr="00E3351C" w:rsidRDefault="00E3351C" w:rsidP="00E3351C">
      <w:pPr>
        <w:pStyle w:val="ListParagraph"/>
        <w:ind w:left="1440"/>
      </w:pPr>
    </w:p>
    <w:p w14:paraId="3E6D3F99" w14:textId="55D49EB6" w:rsidR="00E3351C" w:rsidRPr="00E3351C" w:rsidRDefault="00A55532" w:rsidP="00E3351C">
      <w:pPr>
        <w:pStyle w:val="ListParagraph"/>
        <w:numPr>
          <w:ilvl w:val="0"/>
          <w:numId w:val="7"/>
        </w:numPr>
      </w:pPr>
      <w:r>
        <w:rPr>
          <w:i/>
        </w:rPr>
        <w:t>Example of what responsibilities looks like</w:t>
      </w:r>
      <w:r w:rsidR="00E3351C">
        <w:rPr>
          <w:i/>
        </w:rPr>
        <w:t xml:space="preserve"> (just listing what you actually did at the job):</w:t>
      </w:r>
    </w:p>
    <w:p w14:paraId="011361C6" w14:textId="4D7633C4" w:rsidR="00E3351C" w:rsidRPr="00E3351C" w:rsidRDefault="00A55532" w:rsidP="00E3351C">
      <w:pPr>
        <w:pStyle w:val="ListParagraph"/>
        <w:numPr>
          <w:ilvl w:val="1"/>
          <w:numId w:val="7"/>
        </w:numPr>
      </w:pPr>
      <w:r>
        <w:rPr>
          <w:i/>
        </w:rPr>
        <w:t xml:space="preserve">(If you worked at Coles) </w:t>
      </w:r>
      <w:r w:rsidR="00E3351C">
        <w:rPr>
          <w:i/>
        </w:rPr>
        <w:t xml:space="preserve">Stocked shelves quickly and efficiently </w:t>
      </w:r>
    </w:p>
    <w:p w14:paraId="1429E12E" w14:textId="03867D77" w:rsidR="00E3351C" w:rsidRPr="00E3351C" w:rsidRDefault="00A55532" w:rsidP="00E3351C">
      <w:pPr>
        <w:pStyle w:val="ListParagraph"/>
        <w:numPr>
          <w:ilvl w:val="1"/>
          <w:numId w:val="7"/>
        </w:numPr>
      </w:pPr>
      <w:r>
        <w:rPr>
          <w:i/>
        </w:rPr>
        <w:t xml:space="preserve">(If you worked on reception) </w:t>
      </w:r>
      <w:r w:rsidR="00E3351C">
        <w:rPr>
          <w:i/>
        </w:rPr>
        <w:t xml:space="preserve">Greeted and assisted over 100 customers daily </w:t>
      </w:r>
    </w:p>
    <w:p w14:paraId="76BA2B2F" w14:textId="5925D96F" w:rsidR="00E3351C" w:rsidRPr="00A55532" w:rsidRDefault="00A55532" w:rsidP="00E3351C">
      <w:pPr>
        <w:pStyle w:val="ListParagraph"/>
        <w:numPr>
          <w:ilvl w:val="1"/>
          <w:numId w:val="7"/>
        </w:numPr>
        <w:rPr>
          <w:i/>
        </w:rPr>
      </w:pPr>
      <w:r>
        <w:rPr>
          <w:i/>
        </w:rPr>
        <w:t xml:space="preserve">(If you were a waiter in a restaurant) On a bi-weekly basis I independently waited on 50 tables in a busy </w:t>
      </w:r>
      <w:r w:rsidRPr="00A55532">
        <w:rPr>
          <w:i/>
        </w:rPr>
        <w:t xml:space="preserve">restaurant </w:t>
      </w:r>
      <w:r>
        <w:rPr>
          <w:i/>
        </w:rPr>
        <w:t>environment</w:t>
      </w:r>
      <w:r w:rsidRPr="00A55532">
        <w:rPr>
          <w:i/>
        </w:rPr>
        <w:t xml:space="preserve"> </w:t>
      </w:r>
    </w:p>
    <w:p w14:paraId="2EEA6358" w14:textId="77777777" w:rsidR="00251BAD" w:rsidRDefault="00251BAD" w:rsidP="00251BAD">
      <w:pPr>
        <w:ind w:left="2880" w:hanging="2880"/>
        <w:rPr>
          <w:b/>
        </w:rPr>
      </w:pPr>
      <w:r>
        <w:rPr>
          <w:b/>
        </w:rPr>
        <w:t>Job title:</w:t>
      </w:r>
      <w:r>
        <w:rPr>
          <w:b/>
        </w:rPr>
        <w:tab/>
      </w:r>
      <w:r>
        <w:rPr>
          <w:b/>
        </w:rPr>
        <w:tab/>
      </w:r>
      <w:r>
        <w:rPr>
          <w:b/>
        </w:rPr>
        <w:tab/>
      </w:r>
      <w:r>
        <w:rPr>
          <w:b/>
        </w:rPr>
        <w:tab/>
        <w:t xml:space="preserve">        Year/s at workplace:</w:t>
      </w:r>
    </w:p>
    <w:p w14:paraId="55AB919B" w14:textId="5AD6DD40" w:rsidR="0093746E" w:rsidRDefault="0093746E" w:rsidP="00251BAD">
      <w:pPr>
        <w:ind w:left="2880" w:hanging="2880"/>
        <w:rPr>
          <w:b/>
        </w:rPr>
      </w:pPr>
      <w:r>
        <w:rPr>
          <w:b/>
        </w:rPr>
        <w:t>Company/organisation name:</w:t>
      </w:r>
    </w:p>
    <w:p w14:paraId="2EEA6359" w14:textId="1558E44C" w:rsidR="00251BAD" w:rsidRPr="00251BAD" w:rsidRDefault="00251BAD" w:rsidP="00251BAD">
      <w:pPr>
        <w:rPr>
          <w:b/>
        </w:rPr>
      </w:pPr>
      <w:r w:rsidRPr="00251BAD">
        <w:rPr>
          <w:b/>
        </w:rPr>
        <w:t>Achievements</w:t>
      </w:r>
      <w:r w:rsidR="0093746E">
        <w:rPr>
          <w:b/>
        </w:rPr>
        <w:t>/responsibilities</w:t>
      </w:r>
      <w:r w:rsidRPr="00251BAD">
        <w:rPr>
          <w:b/>
        </w:rPr>
        <w:t xml:space="preserve"> at role: </w:t>
      </w:r>
    </w:p>
    <w:p w14:paraId="2EEA635C" w14:textId="77777777" w:rsidR="00251BAD" w:rsidRDefault="00251BAD" w:rsidP="00EB4A13">
      <w:pPr>
        <w:rPr>
          <w:b/>
        </w:rPr>
      </w:pPr>
    </w:p>
    <w:p w14:paraId="2EEA635D" w14:textId="77777777" w:rsidR="00251BAD" w:rsidRDefault="00251BAD" w:rsidP="00251BAD">
      <w:pPr>
        <w:ind w:left="2880" w:hanging="2880"/>
        <w:rPr>
          <w:b/>
        </w:rPr>
      </w:pPr>
      <w:r>
        <w:rPr>
          <w:b/>
        </w:rPr>
        <w:t xml:space="preserve">Job title:  </w:t>
      </w:r>
      <w:r>
        <w:rPr>
          <w:b/>
        </w:rPr>
        <w:tab/>
      </w:r>
      <w:r>
        <w:rPr>
          <w:b/>
        </w:rPr>
        <w:tab/>
      </w:r>
      <w:r>
        <w:rPr>
          <w:b/>
        </w:rPr>
        <w:tab/>
        <w:t xml:space="preserve">                      Year/s at workplace:</w:t>
      </w:r>
    </w:p>
    <w:p w14:paraId="7FF2CC98" w14:textId="1AE61802" w:rsidR="0093746E" w:rsidRDefault="0093746E" w:rsidP="00251BAD">
      <w:pPr>
        <w:ind w:left="2880" w:hanging="2880"/>
        <w:rPr>
          <w:b/>
        </w:rPr>
      </w:pPr>
      <w:r>
        <w:rPr>
          <w:b/>
        </w:rPr>
        <w:t>Company/organisation name:</w:t>
      </w:r>
    </w:p>
    <w:p w14:paraId="2EEA635E" w14:textId="77777777" w:rsidR="00251BAD" w:rsidRPr="00251BAD" w:rsidRDefault="00251BAD" w:rsidP="00251BAD">
      <w:pPr>
        <w:rPr>
          <w:b/>
        </w:rPr>
      </w:pPr>
      <w:r w:rsidRPr="00251BAD">
        <w:rPr>
          <w:b/>
        </w:rPr>
        <w:t xml:space="preserve">Achievements at role: </w:t>
      </w:r>
    </w:p>
    <w:p w14:paraId="2EEA6361" w14:textId="77777777" w:rsidR="00251BAD" w:rsidRDefault="00251BAD" w:rsidP="00EB4A13"/>
    <w:p w14:paraId="2EEA6362" w14:textId="77777777" w:rsidR="00251BAD" w:rsidRDefault="00251BAD" w:rsidP="00251BAD">
      <w:pPr>
        <w:ind w:left="2880" w:hanging="2880"/>
        <w:rPr>
          <w:b/>
        </w:rPr>
      </w:pPr>
      <w:r>
        <w:rPr>
          <w:b/>
        </w:rPr>
        <w:t xml:space="preserve">Job title:  </w:t>
      </w:r>
      <w:r>
        <w:rPr>
          <w:b/>
        </w:rPr>
        <w:tab/>
        <w:t xml:space="preserve">                                                    Year/s at workplace:</w:t>
      </w:r>
    </w:p>
    <w:p w14:paraId="0833B283" w14:textId="2F4CA535" w:rsidR="0093746E" w:rsidRDefault="0093746E" w:rsidP="00251BAD">
      <w:pPr>
        <w:ind w:left="2880" w:hanging="2880"/>
        <w:rPr>
          <w:b/>
        </w:rPr>
      </w:pPr>
      <w:r>
        <w:rPr>
          <w:b/>
        </w:rPr>
        <w:t xml:space="preserve">Company/organisation name: </w:t>
      </w:r>
    </w:p>
    <w:p w14:paraId="671E444D" w14:textId="77777777" w:rsidR="000058D3" w:rsidRDefault="00251BAD" w:rsidP="00251BAD">
      <w:pPr>
        <w:rPr>
          <w:b/>
        </w:rPr>
      </w:pPr>
      <w:r w:rsidRPr="00251BAD">
        <w:rPr>
          <w:b/>
        </w:rPr>
        <w:t>Achievements</w:t>
      </w:r>
      <w:r w:rsidR="0093746E">
        <w:rPr>
          <w:b/>
        </w:rPr>
        <w:t>/responsibilities</w:t>
      </w:r>
      <w:r w:rsidRPr="00251BAD">
        <w:rPr>
          <w:b/>
        </w:rPr>
        <w:t xml:space="preserve"> at role: </w:t>
      </w:r>
      <w:r>
        <w:tab/>
      </w:r>
      <w:r>
        <w:rPr>
          <w:b/>
        </w:rPr>
        <w:tab/>
      </w:r>
      <w:r>
        <w:rPr>
          <w:b/>
        </w:rPr>
        <w:tab/>
      </w:r>
      <w:r w:rsidR="0004544E">
        <w:rPr>
          <w:b/>
        </w:rPr>
        <w:tab/>
      </w:r>
      <w:r w:rsidR="0004544E">
        <w:rPr>
          <w:b/>
        </w:rPr>
        <w:tab/>
      </w:r>
      <w:r w:rsidR="0004544E">
        <w:rPr>
          <w:b/>
        </w:rPr>
        <w:tab/>
      </w:r>
      <w:r w:rsidR="0004544E">
        <w:rPr>
          <w:b/>
        </w:rPr>
        <w:tab/>
      </w:r>
      <w:r w:rsidR="0004544E">
        <w:rPr>
          <w:b/>
        </w:rPr>
        <w:tab/>
      </w:r>
    </w:p>
    <w:p w14:paraId="2EEA6363" w14:textId="4553A689" w:rsidR="0004544E" w:rsidRPr="00577CBB" w:rsidRDefault="000058D3" w:rsidP="00251BAD">
      <w:pPr>
        <w:rPr>
          <w:b/>
          <w:i/>
          <w:sz w:val="20"/>
          <w:szCs w:val="20"/>
        </w:rPr>
      </w:pPr>
      <w:r w:rsidRPr="00577CBB">
        <w:rPr>
          <w:i/>
          <w:sz w:val="20"/>
          <w:szCs w:val="20"/>
        </w:rPr>
        <w:t xml:space="preserve">Just list as many jobs as you’ve had – if you haven’t had many, that’s fine </w:t>
      </w:r>
      <w:r w:rsidR="0004544E" w:rsidRPr="00577CBB">
        <w:rPr>
          <w:b/>
          <w:i/>
          <w:sz w:val="20"/>
          <w:szCs w:val="20"/>
        </w:rPr>
        <w:tab/>
      </w:r>
    </w:p>
    <w:p w14:paraId="2EEA6365" w14:textId="77777777" w:rsidR="0004544E" w:rsidRDefault="0004544E" w:rsidP="000058D3">
      <w:pPr>
        <w:contextualSpacing/>
      </w:pPr>
    </w:p>
    <w:p w14:paraId="2EEA6366" w14:textId="55F2BCD9" w:rsidR="0004544E" w:rsidRPr="000058D3" w:rsidRDefault="0004544E" w:rsidP="0004544E">
      <w:pPr>
        <w:pBdr>
          <w:bottom w:val="single" w:sz="4" w:space="1" w:color="000000"/>
        </w:pBdr>
        <w:rPr>
          <w:i/>
          <w:sz w:val="36"/>
          <w:szCs w:val="36"/>
          <w:u w:val="single"/>
        </w:rPr>
      </w:pPr>
      <w:r w:rsidRPr="00DC6EB7">
        <w:rPr>
          <w:sz w:val="36"/>
          <w:szCs w:val="36"/>
        </w:rPr>
        <w:softHyphen/>
      </w:r>
      <w:r w:rsidRPr="00DC6EB7">
        <w:rPr>
          <w:sz w:val="36"/>
          <w:szCs w:val="36"/>
        </w:rPr>
        <w:softHyphen/>
      </w:r>
      <w:r w:rsidRPr="00DC6EB7">
        <w:rPr>
          <w:sz w:val="36"/>
          <w:szCs w:val="36"/>
        </w:rPr>
        <w:softHyphen/>
      </w:r>
      <w:r w:rsidRPr="00DC6EB7">
        <w:rPr>
          <w:sz w:val="36"/>
          <w:szCs w:val="36"/>
        </w:rPr>
        <w:softHyphen/>
        <w:t xml:space="preserve">VOLUNTEER EXPERIENCE </w:t>
      </w:r>
      <w:r w:rsidR="000058D3">
        <w:rPr>
          <w:i/>
          <w:sz w:val="20"/>
          <w:szCs w:val="20"/>
        </w:rPr>
        <w:t xml:space="preserve">Unpaid work and volunteering is still important to list as it shows the skills and strengths you needed to do it! </w:t>
      </w:r>
    </w:p>
    <w:p w14:paraId="2EEA6367" w14:textId="77777777" w:rsidR="00427407" w:rsidRDefault="00251BAD" w:rsidP="00427407">
      <w:pPr>
        <w:spacing w:after="120" w:line="276" w:lineRule="auto"/>
        <w:contextualSpacing/>
        <w:rPr>
          <w:b/>
        </w:rPr>
      </w:pPr>
      <w:r>
        <w:rPr>
          <w:b/>
        </w:rPr>
        <w:t>Volunteer role:</w:t>
      </w:r>
      <w:r>
        <w:rPr>
          <w:b/>
        </w:rPr>
        <w:tab/>
      </w:r>
      <w:r>
        <w:rPr>
          <w:b/>
        </w:rPr>
        <w:tab/>
      </w:r>
      <w:r>
        <w:rPr>
          <w:b/>
        </w:rPr>
        <w:tab/>
      </w:r>
      <w:r>
        <w:rPr>
          <w:b/>
        </w:rPr>
        <w:tab/>
      </w:r>
      <w:r>
        <w:rPr>
          <w:b/>
        </w:rPr>
        <w:tab/>
      </w:r>
      <w:r>
        <w:rPr>
          <w:b/>
        </w:rPr>
        <w:tab/>
        <w:t xml:space="preserve">         Year/s at role: </w:t>
      </w:r>
      <w:r w:rsidR="00427407">
        <w:rPr>
          <w:b/>
        </w:rPr>
        <w:t xml:space="preserve"> </w:t>
      </w:r>
    </w:p>
    <w:p w14:paraId="547D447E" w14:textId="6DA3C7F3" w:rsidR="0093746E" w:rsidRDefault="0093746E" w:rsidP="00427407">
      <w:pPr>
        <w:spacing w:after="120" w:line="276" w:lineRule="auto"/>
        <w:contextualSpacing/>
        <w:rPr>
          <w:b/>
        </w:rPr>
      </w:pPr>
      <w:r>
        <w:rPr>
          <w:b/>
        </w:rPr>
        <w:t xml:space="preserve">Organisation: </w:t>
      </w:r>
    </w:p>
    <w:p w14:paraId="047DEAC2" w14:textId="77777777" w:rsidR="0093746E" w:rsidRPr="00427407" w:rsidRDefault="0093746E" w:rsidP="00427407">
      <w:pPr>
        <w:spacing w:after="120" w:line="276" w:lineRule="auto"/>
        <w:contextualSpacing/>
        <w:rPr>
          <w:b/>
        </w:rPr>
      </w:pPr>
    </w:p>
    <w:p w14:paraId="2EEA6368" w14:textId="01E0663D" w:rsidR="00427407" w:rsidRDefault="00251BAD" w:rsidP="00251BAD">
      <w:pPr>
        <w:spacing w:after="120" w:line="276" w:lineRule="auto"/>
        <w:contextualSpacing/>
      </w:pPr>
      <w:r w:rsidRPr="00251BAD">
        <w:rPr>
          <w:b/>
        </w:rPr>
        <w:t>Achievements</w:t>
      </w:r>
      <w:r w:rsidR="0093746E">
        <w:rPr>
          <w:b/>
        </w:rPr>
        <w:t>/responsibilities</w:t>
      </w:r>
      <w:r w:rsidRPr="00251BAD">
        <w:rPr>
          <w:b/>
        </w:rPr>
        <w:t xml:space="preserve">: </w:t>
      </w:r>
      <w:r>
        <w:tab/>
      </w:r>
    </w:p>
    <w:p w14:paraId="2EEA6369" w14:textId="77777777" w:rsidR="00251BAD" w:rsidRDefault="00251BAD" w:rsidP="00251BAD">
      <w:pPr>
        <w:spacing w:after="120" w:line="276" w:lineRule="auto"/>
        <w:contextualSpacing/>
        <w:rPr>
          <w:b/>
        </w:rPr>
      </w:pPr>
    </w:p>
    <w:p w14:paraId="2EEA636A" w14:textId="77777777" w:rsidR="00251BAD" w:rsidRDefault="00251BAD" w:rsidP="00251BAD">
      <w:pPr>
        <w:spacing w:after="120" w:line="276" w:lineRule="auto"/>
        <w:contextualSpacing/>
        <w:rPr>
          <w:b/>
        </w:rPr>
      </w:pPr>
    </w:p>
    <w:p w14:paraId="2EEA636B" w14:textId="77777777" w:rsidR="00251BAD" w:rsidRDefault="00251BAD" w:rsidP="00251BAD">
      <w:pPr>
        <w:spacing w:after="120" w:line="276" w:lineRule="auto"/>
        <w:contextualSpacing/>
        <w:rPr>
          <w:b/>
        </w:rPr>
      </w:pPr>
    </w:p>
    <w:p w14:paraId="2EEA636C" w14:textId="5080B244" w:rsidR="00251BAD" w:rsidRDefault="0093746E" w:rsidP="00251BAD">
      <w:pPr>
        <w:spacing w:after="120" w:line="276" w:lineRule="auto"/>
        <w:contextualSpacing/>
        <w:rPr>
          <w:b/>
        </w:rPr>
      </w:pPr>
      <w:r>
        <w:rPr>
          <w:b/>
        </w:rPr>
        <w:t>Volunteer role:</w:t>
      </w:r>
      <w:r>
        <w:rPr>
          <w:b/>
        </w:rPr>
        <w:tab/>
      </w:r>
      <w:r>
        <w:rPr>
          <w:b/>
        </w:rPr>
        <w:tab/>
      </w:r>
      <w:r>
        <w:rPr>
          <w:b/>
        </w:rPr>
        <w:tab/>
      </w:r>
      <w:r>
        <w:rPr>
          <w:b/>
        </w:rPr>
        <w:tab/>
      </w:r>
      <w:r>
        <w:rPr>
          <w:b/>
        </w:rPr>
        <w:tab/>
      </w:r>
      <w:r>
        <w:rPr>
          <w:b/>
        </w:rPr>
        <w:tab/>
        <w:t xml:space="preserve">         </w:t>
      </w:r>
      <w:r w:rsidR="00251BAD">
        <w:rPr>
          <w:b/>
        </w:rPr>
        <w:t xml:space="preserve">Year/s at role:  </w:t>
      </w:r>
    </w:p>
    <w:p w14:paraId="18BEE530" w14:textId="4E50A703" w:rsidR="0093746E" w:rsidRPr="00427407" w:rsidRDefault="0093746E" w:rsidP="00251BAD">
      <w:pPr>
        <w:spacing w:after="120" w:line="276" w:lineRule="auto"/>
        <w:contextualSpacing/>
        <w:rPr>
          <w:b/>
        </w:rPr>
      </w:pPr>
      <w:r>
        <w:rPr>
          <w:b/>
        </w:rPr>
        <w:t>Organisation:</w:t>
      </w:r>
    </w:p>
    <w:p w14:paraId="2EEA636D" w14:textId="21C031FD" w:rsidR="00251BAD" w:rsidRDefault="0093746E" w:rsidP="00251BAD">
      <w:pPr>
        <w:spacing w:after="120" w:line="276" w:lineRule="auto"/>
        <w:contextualSpacing/>
      </w:pPr>
      <w:r>
        <w:rPr>
          <w:b/>
        </w:rPr>
        <w:t>Achievement/responsibilities</w:t>
      </w:r>
      <w:r w:rsidR="00251BAD" w:rsidRPr="00251BAD">
        <w:rPr>
          <w:b/>
        </w:rPr>
        <w:t xml:space="preserve">: </w:t>
      </w:r>
      <w:r w:rsidR="00251BAD">
        <w:tab/>
      </w:r>
    </w:p>
    <w:p w14:paraId="2EEA636F" w14:textId="3ADE4D93" w:rsidR="00251BAD" w:rsidRDefault="00427407" w:rsidP="00251BAD">
      <w:pPr>
        <w:spacing w:after="120" w:line="276" w:lineRule="auto"/>
        <w:contextualSpacing/>
        <w:rPr>
          <w:b/>
        </w:rPr>
      </w:pPr>
      <w:r w:rsidRPr="00427407">
        <w:rPr>
          <w:b/>
        </w:rPr>
        <w:tab/>
      </w:r>
      <w:r w:rsidRPr="00427407">
        <w:rPr>
          <w:b/>
        </w:rPr>
        <w:tab/>
      </w:r>
      <w:r w:rsidRPr="00427407">
        <w:rPr>
          <w:b/>
        </w:rPr>
        <w:tab/>
      </w:r>
    </w:p>
    <w:p w14:paraId="63C29516" w14:textId="77777777" w:rsidR="00EB4A13" w:rsidRPr="00EB4A13" w:rsidRDefault="00EB4A13" w:rsidP="00251BAD">
      <w:pPr>
        <w:spacing w:after="120" w:line="276" w:lineRule="auto"/>
        <w:contextualSpacing/>
      </w:pPr>
    </w:p>
    <w:p w14:paraId="2EEA6371" w14:textId="5C43B8E8" w:rsidR="0004544E" w:rsidRPr="0004544E" w:rsidRDefault="0004544E" w:rsidP="0004544E">
      <w:pPr>
        <w:pBdr>
          <w:bottom w:val="single" w:sz="4" w:space="1" w:color="000000"/>
        </w:pBdr>
        <w:rPr>
          <w:sz w:val="36"/>
          <w:szCs w:val="36"/>
        </w:rPr>
      </w:pPr>
      <w:r w:rsidRPr="0004544E">
        <w:rPr>
          <w:sz w:val="36"/>
          <w:szCs w:val="36"/>
        </w:rPr>
        <w:t xml:space="preserve">EDUCATION </w:t>
      </w:r>
      <w:r>
        <w:rPr>
          <w:sz w:val="36"/>
          <w:szCs w:val="36"/>
        </w:rPr>
        <w:t xml:space="preserve">/ ACHIEVEMENTS </w:t>
      </w:r>
      <w:r w:rsidR="000058D3">
        <w:rPr>
          <w:i/>
          <w:sz w:val="20"/>
          <w:szCs w:val="20"/>
        </w:rPr>
        <w:t xml:space="preserve">List any qualifications (high school certificate, TAFE qualification) and training you’ve completed, including any online certificates. Include any first aid or food handling certificates here, as well as any online courses you’ve completed </w:t>
      </w:r>
    </w:p>
    <w:p w14:paraId="2EEA6372" w14:textId="77777777" w:rsidR="0004544E" w:rsidRDefault="00251BAD" w:rsidP="0004544E">
      <w:pPr>
        <w:rPr>
          <w:i/>
        </w:rPr>
      </w:pPr>
      <w:r>
        <w:rPr>
          <w:b/>
        </w:rPr>
        <w:t>Qualification:</w:t>
      </w:r>
      <w:r w:rsidR="0004544E">
        <w:tab/>
      </w:r>
      <w:r w:rsidR="0004544E">
        <w:tab/>
      </w:r>
      <w:r w:rsidR="0004544E">
        <w:tab/>
      </w:r>
      <w:r w:rsidR="006C36C2">
        <w:t xml:space="preserve">           </w:t>
      </w:r>
      <w:r>
        <w:tab/>
      </w:r>
      <w:r>
        <w:tab/>
      </w:r>
      <w:r>
        <w:tab/>
      </w:r>
      <w:r>
        <w:tab/>
      </w:r>
      <w:r>
        <w:tab/>
        <w:t xml:space="preserve">              </w:t>
      </w:r>
      <w:r>
        <w:rPr>
          <w:b/>
        </w:rPr>
        <w:t>Year/s:</w:t>
      </w:r>
      <w:r w:rsidR="0004544E">
        <w:t xml:space="preserve"> </w:t>
      </w:r>
      <w:r w:rsidR="0004544E">
        <w:br/>
      </w:r>
      <w:r>
        <w:rPr>
          <w:i/>
        </w:rPr>
        <w:t>Location (school/institution/website):</w:t>
      </w:r>
    </w:p>
    <w:p w14:paraId="2EEA6373" w14:textId="77777777" w:rsidR="00251BAD" w:rsidRDefault="00251BAD" w:rsidP="0004544E"/>
    <w:p w14:paraId="2EEA6374" w14:textId="77777777" w:rsidR="00251BAD" w:rsidRDefault="00251BAD" w:rsidP="00251BAD">
      <w:pPr>
        <w:rPr>
          <w:i/>
        </w:rPr>
      </w:pPr>
      <w:r>
        <w:rPr>
          <w:b/>
        </w:rPr>
        <w:t>Qualification:</w:t>
      </w:r>
      <w:r>
        <w:tab/>
      </w:r>
      <w:r>
        <w:tab/>
      </w:r>
      <w:r>
        <w:tab/>
        <w:t xml:space="preserve">           </w:t>
      </w:r>
      <w:r>
        <w:tab/>
      </w:r>
      <w:r>
        <w:tab/>
      </w:r>
      <w:r>
        <w:tab/>
      </w:r>
      <w:r>
        <w:tab/>
      </w:r>
      <w:r>
        <w:tab/>
        <w:t xml:space="preserve">              </w:t>
      </w:r>
      <w:r>
        <w:rPr>
          <w:b/>
        </w:rPr>
        <w:t>Year/s:</w:t>
      </w:r>
      <w:r>
        <w:t xml:space="preserve"> </w:t>
      </w:r>
      <w:r>
        <w:br/>
      </w:r>
      <w:r>
        <w:rPr>
          <w:i/>
        </w:rPr>
        <w:t>Location:</w:t>
      </w:r>
    </w:p>
    <w:p w14:paraId="2EEA6375" w14:textId="77777777" w:rsidR="00251BAD" w:rsidRDefault="00251BAD" w:rsidP="00251BAD"/>
    <w:p w14:paraId="2EEA6376" w14:textId="77777777" w:rsidR="00251BAD" w:rsidRDefault="00251BAD" w:rsidP="00251BAD">
      <w:pPr>
        <w:rPr>
          <w:i/>
        </w:rPr>
      </w:pPr>
      <w:r>
        <w:rPr>
          <w:b/>
        </w:rPr>
        <w:t>Qualification:</w:t>
      </w:r>
      <w:r>
        <w:tab/>
      </w:r>
      <w:r>
        <w:tab/>
      </w:r>
      <w:r>
        <w:tab/>
        <w:t xml:space="preserve">           </w:t>
      </w:r>
      <w:r>
        <w:tab/>
      </w:r>
      <w:r>
        <w:tab/>
      </w:r>
      <w:r>
        <w:tab/>
      </w:r>
      <w:r>
        <w:tab/>
      </w:r>
      <w:r>
        <w:tab/>
      </w:r>
      <w:r>
        <w:tab/>
      </w:r>
      <w:r>
        <w:rPr>
          <w:b/>
        </w:rPr>
        <w:t>Year/s:</w:t>
      </w:r>
      <w:r>
        <w:t xml:space="preserve"> </w:t>
      </w:r>
      <w:r>
        <w:br/>
      </w:r>
      <w:r>
        <w:rPr>
          <w:i/>
        </w:rPr>
        <w:t>Location:</w:t>
      </w:r>
    </w:p>
    <w:p w14:paraId="2EEA6377" w14:textId="77777777" w:rsidR="00251BAD" w:rsidRDefault="00251BAD" w:rsidP="00251BAD"/>
    <w:p w14:paraId="2EEA6378" w14:textId="77777777" w:rsidR="00251BAD" w:rsidRDefault="00251BAD" w:rsidP="00251BAD">
      <w:r>
        <w:rPr>
          <w:b/>
        </w:rPr>
        <w:lastRenderedPageBreak/>
        <w:t>Qualification:</w:t>
      </w:r>
      <w:r>
        <w:tab/>
      </w:r>
      <w:r>
        <w:tab/>
      </w:r>
      <w:r>
        <w:tab/>
        <w:t xml:space="preserve">           </w:t>
      </w:r>
      <w:r>
        <w:tab/>
      </w:r>
      <w:r>
        <w:tab/>
      </w:r>
      <w:r>
        <w:tab/>
      </w:r>
      <w:r>
        <w:tab/>
      </w:r>
      <w:r>
        <w:tab/>
      </w:r>
      <w:r>
        <w:tab/>
      </w:r>
      <w:r>
        <w:rPr>
          <w:b/>
        </w:rPr>
        <w:t>Year/s:</w:t>
      </w:r>
      <w:r>
        <w:t xml:space="preserve"> </w:t>
      </w:r>
      <w:r>
        <w:br/>
      </w:r>
      <w:r>
        <w:rPr>
          <w:i/>
        </w:rPr>
        <w:t>Location:</w:t>
      </w:r>
    </w:p>
    <w:p w14:paraId="2EEA6379" w14:textId="43DB9F86" w:rsidR="00251BAD" w:rsidRPr="00251BAD" w:rsidRDefault="00780675" w:rsidP="00251BAD">
      <w:r>
        <w:rPr>
          <w:i/>
        </w:rPr>
        <w:t>If you like, you can just list your achievements here if you have no</w:t>
      </w:r>
      <w:r w:rsidR="00DC6EB7">
        <w:rPr>
          <w:i/>
        </w:rPr>
        <w:t>, or not many,</w:t>
      </w:r>
      <w:r>
        <w:rPr>
          <w:i/>
        </w:rPr>
        <w:t xml:space="preserve"> qualifications. Think outside the box with this! Did you lead a community event, displaying leadership and strong communication skills? Have you coached a local sport</w:t>
      </w:r>
      <w:r w:rsidR="00DC6EB7">
        <w:rPr>
          <w:i/>
        </w:rPr>
        <w:t>s</w:t>
      </w:r>
      <w:r>
        <w:rPr>
          <w:i/>
        </w:rPr>
        <w:t xml:space="preserve"> team on a volunteer basis for a certain </w:t>
      </w:r>
      <w:proofErr w:type="gramStart"/>
      <w:r>
        <w:rPr>
          <w:i/>
        </w:rPr>
        <w:t>period of time</w:t>
      </w:r>
      <w:proofErr w:type="gramEnd"/>
      <w:r>
        <w:rPr>
          <w:i/>
        </w:rPr>
        <w:t>?</w:t>
      </w:r>
    </w:p>
    <w:p w14:paraId="2EEA637A" w14:textId="655459E3" w:rsidR="00C92251" w:rsidRPr="00251BAD" w:rsidRDefault="00650280" w:rsidP="00251BAD">
      <w:pPr>
        <w:pBdr>
          <w:bottom w:val="single" w:sz="4" w:space="1" w:color="000000"/>
        </w:pBdr>
        <w:rPr>
          <w:sz w:val="36"/>
          <w:szCs w:val="36"/>
        </w:rPr>
      </w:pPr>
      <w:r>
        <w:rPr>
          <w:sz w:val="36"/>
          <w:szCs w:val="36"/>
        </w:rPr>
        <w:t xml:space="preserve">KEY </w:t>
      </w:r>
      <w:r w:rsidR="0004544E">
        <w:rPr>
          <w:sz w:val="36"/>
          <w:szCs w:val="36"/>
        </w:rPr>
        <w:t>SKILLS</w:t>
      </w:r>
      <w:r w:rsidR="00EB4A13">
        <w:rPr>
          <w:sz w:val="36"/>
          <w:szCs w:val="36"/>
        </w:rPr>
        <w:t xml:space="preserve"> </w:t>
      </w:r>
      <w:r w:rsidR="00EB4A13" w:rsidRPr="00EB4A13">
        <w:rPr>
          <w:i/>
          <w:sz w:val="20"/>
          <w:szCs w:val="20"/>
        </w:rPr>
        <w:t>This section is optional.</w:t>
      </w:r>
      <w:r w:rsidR="00EB4A13">
        <w:rPr>
          <w:sz w:val="20"/>
          <w:szCs w:val="20"/>
        </w:rPr>
        <w:t xml:space="preserve"> </w:t>
      </w:r>
      <w:r w:rsidR="00EB4A13" w:rsidRPr="00EB4A13">
        <w:rPr>
          <w:i/>
          <w:sz w:val="20"/>
          <w:szCs w:val="20"/>
        </w:rPr>
        <w:t>If you don’t have any qualifications or achievements you can think of,</w:t>
      </w:r>
      <w:r w:rsidR="00EB4A13">
        <w:rPr>
          <w:sz w:val="20"/>
          <w:szCs w:val="20"/>
        </w:rPr>
        <w:t xml:space="preserve"> </w:t>
      </w:r>
      <w:r w:rsidR="00EB4A13">
        <w:rPr>
          <w:i/>
          <w:sz w:val="20"/>
          <w:szCs w:val="20"/>
        </w:rPr>
        <w:t>t</w:t>
      </w:r>
      <w:r w:rsidR="00EB4A13" w:rsidRPr="00EB4A13">
        <w:rPr>
          <w:i/>
          <w:sz w:val="20"/>
          <w:szCs w:val="20"/>
        </w:rPr>
        <w:t>hink about the key skills and strengths we’ve discussed in this course</w:t>
      </w:r>
      <w:r w:rsidR="00EB4A13">
        <w:rPr>
          <w:i/>
          <w:sz w:val="20"/>
          <w:szCs w:val="20"/>
        </w:rPr>
        <w:t xml:space="preserve"> and some words we’ve mentioned which you can use to describe them</w:t>
      </w:r>
      <w:r w:rsidR="00EB4A13">
        <w:rPr>
          <w:sz w:val="20"/>
          <w:szCs w:val="20"/>
        </w:rPr>
        <w:t xml:space="preserve">. </w:t>
      </w:r>
      <w:r w:rsidR="00EB4A13" w:rsidRPr="00EB4A13">
        <w:rPr>
          <w:i/>
          <w:sz w:val="20"/>
          <w:szCs w:val="20"/>
        </w:rPr>
        <w:t xml:space="preserve">Remember, everyone has skills and strengths! Try to list 3-4 of them </w:t>
      </w:r>
      <w:r w:rsidR="00EB4A13">
        <w:rPr>
          <w:i/>
          <w:sz w:val="20"/>
          <w:szCs w:val="20"/>
        </w:rPr>
        <w:t>here if you like.</w:t>
      </w:r>
      <w:r w:rsidR="00EB4A13" w:rsidRPr="00EB4A13">
        <w:rPr>
          <w:i/>
          <w:sz w:val="20"/>
          <w:szCs w:val="20"/>
        </w:rPr>
        <w:t xml:space="preserve"> </w:t>
      </w:r>
    </w:p>
    <w:p w14:paraId="09D4A27F" w14:textId="77777777" w:rsidR="0093746E" w:rsidRDefault="0093746E" w:rsidP="00C92251">
      <w:pPr>
        <w:spacing w:after="120" w:line="276" w:lineRule="auto"/>
        <w:contextualSpacing/>
        <w:rPr>
          <w:b/>
        </w:rPr>
      </w:pPr>
    </w:p>
    <w:p w14:paraId="2EEA637B" w14:textId="77777777" w:rsidR="00251BAD" w:rsidRDefault="00251BAD" w:rsidP="00C92251">
      <w:pPr>
        <w:spacing w:after="120" w:line="276" w:lineRule="auto"/>
        <w:contextualSpacing/>
        <w:rPr>
          <w:b/>
        </w:rPr>
      </w:pPr>
      <w:r w:rsidRPr="00251BAD">
        <w:rPr>
          <w:b/>
        </w:rPr>
        <w:t>Key Skill:</w:t>
      </w:r>
    </w:p>
    <w:p w14:paraId="2EEA637C" w14:textId="77777777" w:rsidR="00251BAD" w:rsidRDefault="00251BAD" w:rsidP="00C92251">
      <w:pPr>
        <w:spacing w:after="120" w:line="276" w:lineRule="auto"/>
        <w:contextualSpacing/>
        <w:rPr>
          <w:b/>
        </w:rPr>
      </w:pPr>
    </w:p>
    <w:p w14:paraId="2EEA637D" w14:textId="77777777" w:rsidR="00251BAD" w:rsidRDefault="00251BAD" w:rsidP="00C92251">
      <w:pPr>
        <w:spacing w:after="120" w:line="276" w:lineRule="auto"/>
        <w:contextualSpacing/>
        <w:rPr>
          <w:b/>
        </w:rPr>
      </w:pPr>
    </w:p>
    <w:p w14:paraId="2EEA637E" w14:textId="77777777" w:rsidR="00251BAD" w:rsidRDefault="00251BAD" w:rsidP="00C92251">
      <w:pPr>
        <w:spacing w:after="120" w:line="276" w:lineRule="auto"/>
        <w:contextualSpacing/>
        <w:rPr>
          <w:b/>
        </w:rPr>
      </w:pPr>
      <w:r w:rsidRPr="00251BAD">
        <w:rPr>
          <w:b/>
        </w:rPr>
        <w:t>Key Skill:</w:t>
      </w:r>
    </w:p>
    <w:p w14:paraId="2EEA637F" w14:textId="77777777" w:rsidR="00251BAD" w:rsidRDefault="00251BAD" w:rsidP="00C92251">
      <w:pPr>
        <w:spacing w:after="120" w:line="276" w:lineRule="auto"/>
        <w:contextualSpacing/>
        <w:rPr>
          <w:b/>
        </w:rPr>
      </w:pPr>
    </w:p>
    <w:p w14:paraId="2EEA6380" w14:textId="77777777" w:rsidR="00251BAD" w:rsidRDefault="00251BAD" w:rsidP="00C92251">
      <w:pPr>
        <w:spacing w:after="120" w:line="276" w:lineRule="auto"/>
        <w:contextualSpacing/>
        <w:rPr>
          <w:b/>
        </w:rPr>
      </w:pPr>
    </w:p>
    <w:p w14:paraId="2EEA6381" w14:textId="77777777" w:rsidR="00251BAD" w:rsidRDefault="00251BAD" w:rsidP="00C92251">
      <w:pPr>
        <w:spacing w:after="120" w:line="276" w:lineRule="auto"/>
        <w:contextualSpacing/>
        <w:rPr>
          <w:b/>
        </w:rPr>
      </w:pPr>
      <w:r w:rsidRPr="00251BAD">
        <w:rPr>
          <w:b/>
        </w:rPr>
        <w:t>Key Skill:</w:t>
      </w:r>
    </w:p>
    <w:p w14:paraId="2EEA6382" w14:textId="77777777" w:rsidR="00251BAD" w:rsidRPr="00251BAD" w:rsidRDefault="00251BAD" w:rsidP="00C92251">
      <w:pPr>
        <w:spacing w:after="120" w:line="276" w:lineRule="auto"/>
        <w:contextualSpacing/>
        <w:rPr>
          <w:b/>
        </w:rPr>
      </w:pPr>
    </w:p>
    <w:p w14:paraId="2EEA6383" w14:textId="20870202" w:rsidR="00AC7028" w:rsidRPr="00EB4A13" w:rsidRDefault="00EB4A13">
      <w:pPr>
        <w:pBdr>
          <w:bottom w:val="single" w:sz="4" w:space="1" w:color="000000"/>
        </w:pBdr>
        <w:rPr>
          <w:sz w:val="20"/>
          <w:szCs w:val="20"/>
        </w:rPr>
      </w:pPr>
      <w:r>
        <w:rPr>
          <w:sz w:val="36"/>
          <w:szCs w:val="36"/>
        </w:rPr>
        <w:t>REFERE</w:t>
      </w:r>
      <w:r w:rsidR="00E36B2D">
        <w:rPr>
          <w:sz w:val="36"/>
          <w:szCs w:val="36"/>
        </w:rPr>
        <w:t xml:space="preserve">ES </w:t>
      </w:r>
      <w:r>
        <w:rPr>
          <w:sz w:val="20"/>
          <w:szCs w:val="20"/>
        </w:rPr>
        <w:t xml:space="preserve">Here you list 2-3 ‘referees’.  </w:t>
      </w:r>
      <w:r w:rsidRPr="00EB4A13">
        <w:rPr>
          <w:b/>
          <w:sz w:val="20"/>
          <w:szCs w:val="20"/>
        </w:rPr>
        <w:t>Referees</w:t>
      </w:r>
      <w:r>
        <w:rPr>
          <w:sz w:val="20"/>
          <w:szCs w:val="20"/>
        </w:rPr>
        <w:t xml:space="preserve"> are people you’ve worked with who can provide a great </w:t>
      </w:r>
      <w:r w:rsidRPr="00EB4A13">
        <w:rPr>
          <w:b/>
          <w:sz w:val="20"/>
          <w:szCs w:val="20"/>
        </w:rPr>
        <w:t>reference</w:t>
      </w:r>
      <w:r>
        <w:rPr>
          <w:sz w:val="20"/>
          <w:szCs w:val="20"/>
        </w:rPr>
        <w:t xml:space="preserve"> for you. Remember to ask them for permission before you list them here. You’ll need to list their name, email address, position title and company/organisation they work for. If you need a little longer to arrange this, just list ‘available upon request’ as demonstrated below. A referee is usually a colleague or manager you’ve recently worked with, but they can also be personal referees who can provide a character reference for you. </w:t>
      </w:r>
    </w:p>
    <w:p w14:paraId="2EEA6384" w14:textId="77777777" w:rsidR="00AC7028" w:rsidRDefault="005610DD">
      <w:r>
        <w:t>A</w:t>
      </w:r>
      <w:r w:rsidR="00E36B2D">
        <w:t>vailable upon request</w:t>
      </w:r>
    </w:p>
    <w:p w14:paraId="57C6184D" w14:textId="32818517" w:rsidR="00E04769" w:rsidRDefault="00E04769">
      <w:pPr>
        <w:rPr>
          <w:color w:val="FF0000"/>
        </w:rPr>
      </w:pPr>
    </w:p>
    <w:p w14:paraId="55C99C64" w14:textId="77777777" w:rsidR="00E04769" w:rsidRDefault="00E04769">
      <w:pPr>
        <w:rPr>
          <w:color w:val="FF0000"/>
        </w:rPr>
      </w:pPr>
    </w:p>
    <w:p w14:paraId="412B9DD1" w14:textId="77777777" w:rsidR="00E04769" w:rsidRDefault="00E04769">
      <w:pPr>
        <w:rPr>
          <w:color w:val="FF0000"/>
        </w:rPr>
      </w:pPr>
    </w:p>
    <w:p w14:paraId="41523969" w14:textId="0A714CDC" w:rsidR="00E04769" w:rsidRPr="009307C2" w:rsidRDefault="00E04769">
      <w:pPr>
        <w:rPr>
          <w:b/>
          <w:i/>
          <w:color w:val="auto"/>
        </w:rPr>
      </w:pPr>
      <w:r w:rsidRPr="009307C2">
        <w:rPr>
          <w:b/>
          <w:i/>
          <w:color w:val="auto"/>
        </w:rPr>
        <w:t>Note for participants:</w:t>
      </w:r>
    </w:p>
    <w:p w14:paraId="5CCFB031" w14:textId="7CFDEC64" w:rsidR="00E04769" w:rsidRDefault="00E04769">
      <w:pPr>
        <w:rPr>
          <w:color w:val="FF0000"/>
        </w:rPr>
      </w:pPr>
      <w:r w:rsidRPr="00E04769">
        <w:rPr>
          <w:i/>
          <w:color w:val="auto"/>
        </w:rPr>
        <w:t xml:space="preserve">Remember to </w:t>
      </w:r>
      <w:bookmarkStart w:id="0" w:name="_GoBack"/>
      <w:bookmarkEnd w:id="0"/>
      <w:r w:rsidRPr="00E04769">
        <w:rPr>
          <w:i/>
          <w:color w:val="auto"/>
        </w:rPr>
        <w:t>ensure that your formatting is consistent (e.g. bullet points are all lined up, how you la</w:t>
      </w:r>
      <w:r w:rsidR="009307C2">
        <w:rPr>
          <w:i/>
          <w:color w:val="auto"/>
        </w:rPr>
        <w:t>y</w:t>
      </w:r>
      <w:r w:rsidRPr="00E04769">
        <w:rPr>
          <w:i/>
          <w:color w:val="auto"/>
        </w:rPr>
        <w:t xml:space="preserve"> things out on the page is neat and tidy, your font is a consistent size), you’ve ch</w:t>
      </w:r>
      <w:r w:rsidR="009307C2">
        <w:rPr>
          <w:i/>
          <w:color w:val="auto"/>
        </w:rPr>
        <w:t>ecked your spelling and grammar</w:t>
      </w:r>
      <w:r w:rsidRPr="00E04769">
        <w:rPr>
          <w:i/>
          <w:color w:val="auto"/>
        </w:rPr>
        <w:t xml:space="preserve"> and all </w:t>
      </w:r>
      <w:r w:rsidR="009307C2">
        <w:rPr>
          <w:i/>
          <w:color w:val="auto"/>
        </w:rPr>
        <w:t xml:space="preserve">job </w:t>
      </w:r>
      <w:r w:rsidRPr="00E04769">
        <w:rPr>
          <w:i/>
          <w:color w:val="auto"/>
        </w:rPr>
        <w:t>positions you list are written in chronological order with the most recent jobs listed first (</w:t>
      </w:r>
      <w:proofErr w:type="spellStart"/>
      <w:r w:rsidR="00DC6EB7">
        <w:rPr>
          <w:i/>
          <w:color w:val="auto"/>
        </w:rPr>
        <w:t>ie</w:t>
      </w:r>
      <w:proofErr w:type="spellEnd"/>
      <w:r w:rsidR="00DC6EB7">
        <w:rPr>
          <w:i/>
          <w:color w:val="auto"/>
        </w:rPr>
        <w:t>.</w:t>
      </w:r>
      <w:r w:rsidR="009307C2">
        <w:rPr>
          <w:i/>
          <w:color w:val="auto"/>
        </w:rPr>
        <w:t xml:space="preserve"> list them from </w:t>
      </w:r>
      <w:r w:rsidRPr="00E04769">
        <w:rPr>
          <w:i/>
          <w:color w:val="auto"/>
        </w:rPr>
        <w:t>newest – oldest)</w:t>
      </w:r>
    </w:p>
    <w:sectPr w:rsidR="00E04769" w:rsidSect="001C41CA">
      <w:footerReference w:type="default" r:id="rId11"/>
      <w:pgSz w:w="11907" w:h="16839" w:code="9"/>
      <w:pgMar w:top="1440" w:right="1440" w:bottom="1440" w:left="1440" w:header="708" w:footer="708"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42F120" w14:textId="77777777" w:rsidR="009307C2" w:rsidRDefault="009307C2" w:rsidP="009307C2">
      <w:pPr>
        <w:spacing w:after="0" w:line="240" w:lineRule="auto"/>
      </w:pPr>
      <w:r>
        <w:separator/>
      </w:r>
    </w:p>
  </w:endnote>
  <w:endnote w:type="continuationSeparator" w:id="0">
    <w:p w14:paraId="1840A3F7" w14:textId="77777777" w:rsidR="009307C2" w:rsidRDefault="009307C2" w:rsidP="009307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1030960"/>
      <w:docPartObj>
        <w:docPartGallery w:val="Page Numbers (Bottom of Page)"/>
        <w:docPartUnique/>
      </w:docPartObj>
    </w:sdtPr>
    <w:sdtEndPr>
      <w:rPr>
        <w:noProof/>
      </w:rPr>
    </w:sdtEndPr>
    <w:sdtContent>
      <w:p w14:paraId="4F855815" w14:textId="5BC2ADA0" w:rsidR="009307C2" w:rsidRDefault="009307C2">
        <w:pPr>
          <w:pStyle w:val="Footer"/>
          <w:jc w:val="center"/>
        </w:pPr>
        <w:r>
          <w:fldChar w:fldCharType="begin"/>
        </w:r>
        <w:r>
          <w:instrText xml:space="preserve"> PAGE   \* MERGEFORMAT </w:instrText>
        </w:r>
        <w:r>
          <w:fldChar w:fldCharType="separate"/>
        </w:r>
        <w:r w:rsidR="00577CBB">
          <w:rPr>
            <w:noProof/>
          </w:rPr>
          <w:t>3</w:t>
        </w:r>
        <w:r>
          <w:rPr>
            <w:noProof/>
          </w:rPr>
          <w:fldChar w:fldCharType="end"/>
        </w:r>
      </w:p>
    </w:sdtContent>
  </w:sdt>
  <w:p w14:paraId="38920E96" w14:textId="77777777" w:rsidR="009307C2" w:rsidRDefault="009307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44AB23" w14:textId="77777777" w:rsidR="009307C2" w:rsidRDefault="009307C2" w:rsidP="009307C2">
      <w:pPr>
        <w:spacing w:after="0" w:line="240" w:lineRule="auto"/>
      </w:pPr>
      <w:r>
        <w:separator/>
      </w:r>
    </w:p>
  </w:footnote>
  <w:footnote w:type="continuationSeparator" w:id="0">
    <w:p w14:paraId="2F0FEC45" w14:textId="77777777" w:rsidR="009307C2" w:rsidRDefault="009307C2" w:rsidP="009307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A7E68"/>
    <w:multiLevelType w:val="hybridMultilevel"/>
    <w:tmpl w:val="65B8A7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9215986"/>
    <w:multiLevelType w:val="multilevel"/>
    <w:tmpl w:val="612E978A"/>
    <w:lvl w:ilvl="0">
      <w:start w:val="1"/>
      <w:numFmt w:val="bullet"/>
      <w:lvlText w:val="●"/>
      <w:lvlJc w:val="left"/>
      <w:pPr>
        <w:ind w:left="360" w:hanging="360"/>
      </w:pPr>
      <w:rPr>
        <w:rFonts w:ascii="Noto Sans Symbols" w:eastAsia="Noto Sans Symbols" w:hAnsi="Noto Sans Symbols" w:cs="Noto Sans Symbols"/>
        <w:b w:val="0"/>
        <w:sz w:val="18"/>
        <w:szCs w:val="18"/>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40141011"/>
    <w:multiLevelType w:val="multilevel"/>
    <w:tmpl w:val="2E62B6DE"/>
    <w:lvl w:ilvl="0">
      <w:start w:val="1"/>
      <w:numFmt w:val="bullet"/>
      <w:lvlText w:val="●"/>
      <w:lvlJc w:val="left"/>
      <w:pPr>
        <w:ind w:left="360" w:hanging="360"/>
      </w:pPr>
      <w:rPr>
        <w:rFonts w:ascii="Noto Sans Symbols" w:eastAsia="Noto Sans Symbols" w:hAnsi="Noto Sans Symbols" w:cs="Noto Sans Symbols"/>
        <w:sz w:val="18"/>
        <w:szCs w:val="18"/>
      </w:rPr>
    </w:lvl>
    <w:lvl w:ilvl="1">
      <w:start w:val="1"/>
      <w:numFmt w:val="bullet"/>
      <w:lvlText w:val="o"/>
      <w:lvlJc w:val="left"/>
      <w:pPr>
        <w:ind w:left="1363" w:hanging="359"/>
      </w:pPr>
      <w:rPr>
        <w:rFonts w:ascii="Courier New" w:eastAsia="Courier New" w:hAnsi="Courier New" w:cs="Courier New"/>
      </w:rPr>
    </w:lvl>
    <w:lvl w:ilvl="2">
      <w:start w:val="1"/>
      <w:numFmt w:val="bullet"/>
      <w:lvlText w:val="▪"/>
      <w:lvlJc w:val="left"/>
      <w:pPr>
        <w:ind w:left="2083" w:hanging="360"/>
      </w:pPr>
      <w:rPr>
        <w:rFonts w:ascii="Noto Sans Symbols" w:eastAsia="Noto Sans Symbols" w:hAnsi="Noto Sans Symbols" w:cs="Noto Sans Symbols"/>
      </w:rPr>
    </w:lvl>
    <w:lvl w:ilvl="3">
      <w:start w:val="1"/>
      <w:numFmt w:val="bullet"/>
      <w:lvlText w:val="●"/>
      <w:lvlJc w:val="left"/>
      <w:pPr>
        <w:ind w:left="2803" w:hanging="360"/>
      </w:pPr>
      <w:rPr>
        <w:rFonts w:ascii="Noto Sans Symbols" w:eastAsia="Noto Sans Symbols" w:hAnsi="Noto Sans Symbols" w:cs="Noto Sans Symbols"/>
      </w:rPr>
    </w:lvl>
    <w:lvl w:ilvl="4">
      <w:start w:val="1"/>
      <w:numFmt w:val="bullet"/>
      <w:lvlText w:val="o"/>
      <w:lvlJc w:val="left"/>
      <w:pPr>
        <w:ind w:left="3523" w:hanging="360"/>
      </w:pPr>
      <w:rPr>
        <w:rFonts w:ascii="Courier New" w:eastAsia="Courier New" w:hAnsi="Courier New" w:cs="Courier New"/>
      </w:rPr>
    </w:lvl>
    <w:lvl w:ilvl="5">
      <w:start w:val="1"/>
      <w:numFmt w:val="bullet"/>
      <w:lvlText w:val="▪"/>
      <w:lvlJc w:val="left"/>
      <w:pPr>
        <w:ind w:left="4243" w:hanging="360"/>
      </w:pPr>
      <w:rPr>
        <w:rFonts w:ascii="Noto Sans Symbols" w:eastAsia="Noto Sans Symbols" w:hAnsi="Noto Sans Symbols" w:cs="Noto Sans Symbols"/>
      </w:rPr>
    </w:lvl>
    <w:lvl w:ilvl="6">
      <w:start w:val="1"/>
      <w:numFmt w:val="bullet"/>
      <w:lvlText w:val="●"/>
      <w:lvlJc w:val="left"/>
      <w:pPr>
        <w:ind w:left="4963" w:hanging="360"/>
      </w:pPr>
      <w:rPr>
        <w:rFonts w:ascii="Noto Sans Symbols" w:eastAsia="Noto Sans Symbols" w:hAnsi="Noto Sans Symbols" w:cs="Noto Sans Symbols"/>
      </w:rPr>
    </w:lvl>
    <w:lvl w:ilvl="7">
      <w:start w:val="1"/>
      <w:numFmt w:val="bullet"/>
      <w:lvlText w:val="o"/>
      <w:lvlJc w:val="left"/>
      <w:pPr>
        <w:ind w:left="5683" w:hanging="360"/>
      </w:pPr>
      <w:rPr>
        <w:rFonts w:ascii="Courier New" w:eastAsia="Courier New" w:hAnsi="Courier New" w:cs="Courier New"/>
      </w:rPr>
    </w:lvl>
    <w:lvl w:ilvl="8">
      <w:start w:val="1"/>
      <w:numFmt w:val="bullet"/>
      <w:lvlText w:val="▪"/>
      <w:lvlJc w:val="left"/>
      <w:pPr>
        <w:ind w:left="6403" w:hanging="360"/>
      </w:pPr>
      <w:rPr>
        <w:rFonts w:ascii="Noto Sans Symbols" w:eastAsia="Noto Sans Symbols" w:hAnsi="Noto Sans Symbols" w:cs="Noto Sans Symbols"/>
      </w:rPr>
    </w:lvl>
  </w:abstractNum>
  <w:abstractNum w:abstractNumId="3" w15:restartNumberingAfterBreak="0">
    <w:nsid w:val="65A77BE2"/>
    <w:multiLevelType w:val="hybridMultilevel"/>
    <w:tmpl w:val="A9F8331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795057D3"/>
    <w:multiLevelType w:val="multilevel"/>
    <w:tmpl w:val="12827D7C"/>
    <w:lvl w:ilvl="0">
      <w:start w:val="1"/>
      <w:numFmt w:val="bullet"/>
      <w:lvlText w:val="●"/>
      <w:lvlJc w:val="left"/>
      <w:pPr>
        <w:ind w:left="360" w:hanging="360"/>
      </w:pPr>
      <w:rPr>
        <w:rFonts w:ascii="Noto Sans Symbols" w:eastAsia="Noto Sans Symbols" w:hAnsi="Noto Sans Symbols" w:cs="Noto Sans Symbols"/>
        <w:sz w:val="18"/>
        <w:szCs w:val="18"/>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79B61F85"/>
    <w:multiLevelType w:val="multilevel"/>
    <w:tmpl w:val="F1CCB4A8"/>
    <w:lvl w:ilvl="0">
      <w:start w:val="1"/>
      <w:numFmt w:val="bullet"/>
      <w:lvlText w:val="●"/>
      <w:lvlJc w:val="left"/>
      <w:pPr>
        <w:ind w:left="360" w:hanging="360"/>
      </w:pPr>
      <w:rPr>
        <w:rFonts w:ascii="Noto Sans Symbols" w:eastAsia="Noto Sans Symbols" w:hAnsi="Noto Sans Symbols" w:cs="Noto Sans Symbols"/>
        <w:sz w:val="18"/>
        <w:szCs w:val="18"/>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7A9D1D7D"/>
    <w:multiLevelType w:val="multilevel"/>
    <w:tmpl w:val="16E0D3A8"/>
    <w:lvl w:ilvl="0">
      <w:start w:val="1"/>
      <w:numFmt w:val="bullet"/>
      <w:lvlText w:val="●"/>
      <w:lvlJc w:val="left"/>
      <w:pPr>
        <w:ind w:left="360" w:hanging="360"/>
      </w:pPr>
      <w:rPr>
        <w:rFonts w:ascii="Noto Sans Symbols" w:eastAsia="Noto Sans Symbols" w:hAnsi="Noto Sans Symbols" w:cs="Noto Sans Symbols"/>
        <w:sz w:val="18"/>
        <w:szCs w:val="18"/>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1"/>
  </w:num>
  <w:num w:numId="3">
    <w:abstractNumId w:val="6"/>
  </w:num>
  <w:num w:numId="4">
    <w:abstractNumId w:val="2"/>
  </w:num>
  <w:num w:numId="5">
    <w:abstractNumId w:val="5"/>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1MzIyMTQxMTAytLRQ0lEKTi0uzszPAykwqQUAHe2A8ywAAAA="/>
  </w:docVars>
  <w:rsids>
    <w:rsidRoot w:val="00AC7028"/>
    <w:rsid w:val="000058D3"/>
    <w:rsid w:val="00035E73"/>
    <w:rsid w:val="0004544E"/>
    <w:rsid w:val="000611F8"/>
    <w:rsid w:val="00067C06"/>
    <w:rsid w:val="000E1AC7"/>
    <w:rsid w:val="001012D6"/>
    <w:rsid w:val="00161B20"/>
    <w:rsid w:val="00165DB3"/>
    <w:rsid w:val="001C41CA"/>
    <w:rsid w:val="00251BAD"/>
    <w:rsid w:val="002B5556"/>
    <w:rsid w:val="003031F9"/>
    <w:rsid w:val="0031049B"/>
    <w:rsid w:val="00427407"/>
    <w:rsid w:val="00477D4E"/>
    <w:rsid w:val="00501298"/>
    <w:rsid w:val="005610DD"/>
    <w:rsid w:val="00577CBB"/>
    <w:rsid w:val="005C2042"/>
    <w:rsid w:val="006231E0"/>
    <w:rsid w:val="00650280"/>
    <w:rsid w:val="006A0CB8"/>
    <w:rsid w:val="006C36C2"/>
    <w:rsid w:val="006E7BDF"/>
    <w:rsid w:val="00731BAB"/>
    <w:rsid w:val="00780675"/>
    <w:rsid w:val="007B4D69"/>
    <w:rsid w:val="007F2304"/>
    <w:rsid w:val="007F774A"/>
    <w:rsid w:val="0084793E"/>
    <w:rsid w:val="009307C2"/>
    <w:rsid w:val="0093746E"/>
    <w:rsid w:val="00A55532"/>
    <w:rsid w:val="00AC7028"/>
    <w:rsid w:val="00AD0DF4"/>
    <w:rsid w:val="00B85D86"/>
    <w:rsid w:val="00C92251"/>
    <w:rsid w:val="00CB020B"/>
    <w:rsid w:val="00D17F79"/>
    <w:rsid w:val="00D41071"/>
    <w:rsid w:val="00DC6EB7"/>
    <w:rsid w:val="00E04769"/>
    <w:rsid w:val="00E3351C"/>
    <w:rsid w:val="00E36B2D"/>
    <w:rsid w:val="00E953DB"/>
    <w:rsid w:val="00EB4A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A6346"/>
  <w15:docId w15:val="{1E965B00-9CC8-4380-9EFD-9DF893506D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color w:val="000000"/>
        <w:sz w:val="22"/>
        <w:szCs w:val="22"/>
        <w:lang w:val="en-AU" w:eastAsia="en-AU" w:bidi="ar-SA"/>
      </w:rPr>
    </w:rPrDefault>
    <w:pPrDefault>
      <w:pPr>
        <w:pBdr>
          <w:top w:val="nil"/>
          <w:left w:val="nil"/>
          <w:bottom w:val="nil"/>
          <w:right w:val="nil"/>
          <w:between w:val="nil"/>
        </w:pBd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2B5556"/>
    <w:pPr>
      <w:ind w:left="720"/>
      <w:contextualSpacing/>
    </w:pPr>
  </w:style>
  <w:style w:type="character" w:styleId="Hyperlink">
    <w:name w:val="Hyperlink"/>
    <w:basedOn w:val="DefaultParagraphFont"/>
    <w:uiPriority w:val="99"/>
    <w:unhideWhenUsed/>
    <w:rsid w:val="00B85D86"/>
    <w:rPr>
      <w:color w:val="0000FF" w:themeColor="hyperlink"/>
      <w:u w:val="single"/>
    </w:rPr>
  </w:style>
  <w:style w:type="paragraph" w:styleId="BalloonText">
    <w:name w:val="Balloon Text"/>
    <w:basedOn w:val="Normal"/>
    <w:link w:val="BalloonTextChar"/>
    <w:uiPriority w:val="99"/>
    <w:semiHidden/>
    <w:unhideWhenUsed/>
    <w:rsid w:val="00035E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5E73"/>
    <w:rPr>
      <w:rFonts w:ascii="Segoe UI" w:hAnsi="Segoe UI" w:cs="Segoe UI"/>
      <w:sz w:val="18"/>
      <w:szCs w:val="18"/>
    </w:rPr>
  </w:style>
  <w:style w:type="paragraph" w:styleId="Header">
    <w:name w:val="header"/>
    <w:basedOn w:val="Normal"/>
    <w:link w:val="HeaderChar"/>
    <w:uiPriority w:val="99"/>
    <w:unhideWhenUsed/>
    <w:rsid w:val="009307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07C2"/>
  </w:style>
  <w:style w:type="paragraph" w:styleId="Footer">
    <w:name w:val="footer"/>
    <w:basedOn w:val="Normal"/>
    <w:link w:val="FooterChar"/>
    <w:uiPriority w:val="99"/>
    <w:unhideWhenUsed/>
    <w:rsid w:val="009307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07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mailto:yourname@gmail.com"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External_x0020_document xmlns="3a7497b4-51fd-4a14-b23a-d079b114512f">false</External_x0020_document>
    <Approved xmlns="3a7497b4-51fd-4a14-b23a-d079b114512f" xsi:nil="true"/>
    <Lockout xmlns="3a7497b4-51fd-4a14-b23a-d079b114512f" xsi:nil="true"/>
    <Primary_x0020_Location xmlns="3a7497b4-51fd-4a14-b23a-d079b114512f" xsi:nil="true"/>
    <IXA_x0020_Team_x0020_Member xmlns="3a7497b4-51fd-4a14-b23a-d079b114512f" xsi:nil="true"/>
    <Folder_x0020_view xmlns="3a7497b4-51fd-4a14-b23a-d079b114512f">1</Folder_x0020_view>
    <Primary_x0020_org xmlns="3a7497b4-51fd-4a14-b23a-d079b114512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A9564CF3B8A9749A9AA189E8E622CA9" ma:contentTypeVersion="15" ma:contentTypeDescription="Create a new document." ma:contentTypeScope="" ma:versionID="a15a2c2f6c3151444c000adbb6e25c19">
  <xsd:schema xmlns:xsd="http://www.w3.org/2001/XMLSchema" xmlns:xs="http://www.w3.org/2001/XMLSchema" xmlns:p="http://schemas.microsoft.com/office/2006/metadata/properties" xmlns:ns2="3a7497b4-51fd-4a14-b23a-d079b114512f" xmlns:ns3="bc885b56-f4a5-4dd6-a6a6-200f7cea7245" targetNamespace="http://schemas.microsoft.com/office/2006/metadata/properties" ma:root="true" ma:fieldsID="9bd725abdfbd891d7d14014e40cc57c3" ns2:_="" ns3:_="">
    <xsd:import namespace="3a7497b4-51fd-4a14-b23a-d079b114512f"/>
    <xsd:import namespace="bc885b56-f4a5-4dd6-a6a6-200f7cea7245"/>
    <xsd:element name="properties">
      <xsd:complexType>
        <xsd:sequence>
          <xsd:element name="documentManagement">
            <xsd:complexType>
              <xsd:all>
                <xsd:element ref="ns2:External_x0020_document" minOccurs="0"/>
                <xsd:element ref="ns2:MediaServiceMetadata" minOccurs="0"/>
                <xsd:element ref="ns2:MediaServiceFastMetadata" minOccurs="0"/>
                <xsd:element ref="ns2:Approved" minOccurs="0"/>
                <xsd:element ref="ns2:Primary_x0020_org" minOccurs="0"/>
                <xsd:element ref="ns2:Primary_x0020_Location" minOccurs="0"/>
                <xsd:element ref="ns2:Folder_x0020_view" minOccurs="0"/>
                <xsd:element ref="ns2:IXA_x0020_Team_x0020_Member" minOccurs="0"/>
                <xsd:element ref="ns2:MediaServiceAutoTags" minOccurs="0"/>
                <xsd:element ref="ns2:MediaServiceOCR" minOccurs="0"/>
                <xsd:element ref="ns2:MediaServiceDateTaken" minOccurs="0"/>
                <xsd:element ref="ns3:SharedWithUsers" minOccurs="0"/>
                <xsd:element ref="ns3:SharedWithDetails" minOccurs="0"/>
                <xsd:element ref="ns2:Lockou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7497b4-51fd-4a14-b23a-d079b114512f" elementFormDefault="qualified">
    <xsd:import namespace="http://schemas.microsoft.com/office/2006/documentManagement/types"/>
    <xsd:import namespace="http://schemas.microsoft.com/office/infopath/2007/PartnerControls"/>
    <xsd:element name="External_x0020_document" ma:index="8" nillable="true" ma:displayName="External document" ma:default="0" ma:internalName="External_x0020_document">
      <xsd:simpleType>
        <xsd:restriction base="dms:Boolea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Approved" ma:index="11" nillable="true" ma:displayName="Approved" ma:format="Dropdown" ma:internalName="Approved">
      <xsd:simpleType>
        <xsd:restriction base="dms:Choice">
          <xsd:enumeration value="Lynette"/>
          <xsd:enumeration value="Jess"/>
          <xsd:enumeration value="David"/>
        </xsd:restriction>
      </xsd:simpleType>
    </xsd:element>
    <xsd:element name="Primary_x0020_org" ma:index="12" nillable="true" ma:displayName="Primary org" ma:description="The primary organisation this document involves" ma:internalName="Primary_x0020_org">
      <xsd:simpleType>
        <xsd:restriction base="dms:Text">
          <xsd:maxLength value="255"/>
        </xsd:restriction>
      </xsd:simpleType>
    </xsd:element>
    <xsd:element name="Primary_x0020_Location" ma:index="13" nillable="true" ma:displayName="Primary Location" ma:description="The primary roll out location this document involves" ma:internalName="Primary_x0020_Location">
      <xsd:simpleType>
        <xsd:restriction base="dms:Text">
          <xsd:maxLength value="255"/>
        </xsd:restriction>
      </xsd:simpleType>
    </xsd:element>
    <xsd:element name="Folder_x0020_view" ma:index="14" nillable="true" ma:displayName="Folder view" ma:default="1" ma:format="Dropdown" ma:internalName="Folder_x0020_view">
      <xsd:simpleType>
        <xsd:restriction base="dms:Choice">
          <xsd:enumeration value="1"/>
          <xsd:enumeration value="2"/>
          <xsd:enumeration value="3"/>
          <xsd:enumeration value="4"/>
        </xsd:restriction>
      </xsd:simpleType>
    </xsd:element>
    <xsd:element name="IXA_x0020_Team_x0020_Member" ma:index="15" nillable="true" ma:displayName="IXA Team Member" ma:description="For documents that are primary about/regarding a single IXA team member." ma:internalName="IXA_x0020_Team_x0020_Member">
      <xsd:simpleType>
        <xsd:restriction base="dms:Choice">
          <xsd:enumeration value="Jess"/>
          <xsd:enumeration value="Lynette"/>
          <xsd:enumeration value="Patrick"/>
        </xsd:restriction>
      </xsd:simpleType>
    </xsd:element>
    <xsd:element name="MediaServiceAutoTags" ma:index="16" nillable="true" ma:displayName="MediaServiceAutoTags"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Lockout" ma:index="21" nillable="true" ma:displayName="Lockout" ma:default="None" ma:internalName="Lockout">
      <xsd:simpleType>
        <xsd:restriction base="dms:Choice">
          <xsd:enumeration value="None"/>
          <xsd:enumeration value="P.A"/>
          <xsd:enumeration value="L.P"/>
          <xsd:enumeration value="H.B"/>
          <xsd:enumeration value="G.M"/>
          <xsd:enumeration value="J.P"/>
          <xsd:enumeration value="H.B"/>
          <xsd:enumeration value="S.L"/>
        </xsd:restriction>
      </xsd:simpleType>
    </xsd:element>
  </xsd:schema>
  <xsd:schema xmlns:xsd="http://www.w3.org/2001/XMLSchema" xmlns:xs="http://www.w3.org/2001/XMLSchema" xmlns:dms="http://schemas.microsoft.com/office/2006/documentManagement/types" xmlns:pc="http://schemas.microsoft.com/office/infopath/2007/PartnerControls" targetNamespace="bc885b56-f4a5-4dd6-a6a6-200f7cea724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E43052-3E09-457F-B0A2-320462FFF10D}">
  <ds:schemaRefs>
    <ds:schemaRef ds:uri="http://schemas.microsoft.com/sharepoint/v3/contenttype/forms"/>
  </ds:schemaRefs>
</ds:datastoreItem>
</file>

<file path=customXml/itemProps2.xml><?xml version="1.0" encoding="utf-8"?>
<ds:datastoreItem xmlns:ds="http://schemas.openxmlformats.org/officeDocument/2006/customXml" ds:itemID="{32B35341-7E23-4059-AFCD-9BC36433B513}">
  <ds:schemaRefs>
    <ds:schemaRef ds:uri="bc885b56-f4a5-4dd6-a6a6-200f7cea7245"/>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3a7497b4-51fd-4a14-b23a-d079b114512f"/>
    <ds:schemaRef ds:uri="http://www.w3.org/XML/1998/namespace"/>
    <ds:schemaRef ds:uri="http://purl.org/dc/dcmitype/"/>
  </ds:schemaRefs>
</ds:datastoreItem>
</file>

<file path=customXml/itemProps3.xml><?xml version="1.0" encoding="utf-8"?>
<ds:datastoreItem xmlns:ds="http://schemas.openxmlformats.org/officeDocument/2006/customXml" ds:itemID="{54C1DF59-AD05-4952-A1AD-87D8BD5DBF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7497b4-51fd-4a14-b23a-d079b114512f"/>
    <ds:schemaRef ds:uri="bc885b56-f4a5-4dd6-a6a6-200f7cea72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3</Pages>
  <Words>771</Words>
  <Characters>439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nry Huynh</dc:creator>
  <cp:lastModifiedBy>Rachel Brown</cp:lastModifiedBy>
  <cp:revision>21</cp:revision>
  <cp:lastPrinted>2018-06-04T05:37:00Z</cp:lastPrinted>
  <dcterms:created xsi:type="dcterms:W3CDTF">2018-06-12T01:49:00Z</dcterms:created>
  <dcterms:modified xsi:type="dcterms:W3CDTF">2018-08-02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9564CF3B8A9749A9AA189E8E622CA9</vt:lpwstr>
  </property>
</Properties>
</file>